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24630" w14:textId="77777777" w:rsidR="000F1B77" w:rsidRDefault="000F1B77" w:rsidP="000F1B77">
      <w:pPr>
        <w:pStyle w:val="Heading3"/>
      </w:pPr>
      <w:bookmarkStart w:id="0" w:name="_GoBack"/>
      <w:bookmarkEnd w:id="0"/>
      <w:r>
        <w:t xml:space="preserve">Agile / Scrum </w:t>
      </w:r>
    </w:p>
    <w:p w14:paraId="1DBB7BFA" w14:textId="77777777" w:rsidR="000F1B77" w:rsidRDefault="000F1B77" w:rsidP="000F1B77">
      <w:pPr>
        <w:pStyle w:val="ListParagraph"/>
        <w:numPr>
          <w:ilvl w:val="0"/>
          <w:numId w:val="1"/>
        </w:numPr>
        <w:jc w:val="both"/>
      </w:pPr>
      <w:r>
        <w:t>What did you learn about how the Agile and Scrum methodologies operate?</w:t>
      </w:r>
    </w:p>
    <w:p w14:paraId="3C8FE5CF" w14:textId="074898A9" w:rsidR="000F1B77" w:rsidRDefault="000F1B77" w:rsidP="000F1B77">
      <w:pPr>
        <w:jc w:val="both"/>
      </w:pPr>
      <w:r>
        <w:rPr>
          <w:rFonts w:cs="Arial"/>
          <w:color w:val="000000"/>
          <w:sz w:val="20"/>
          <w:szCs w:val="20"/>
          <w:shd w:val="clear" w:color="auto" w:fill="FFFFFF"/>
        </w:rPr>
        <w:t>Ans:</w:t>
      </w:r>
      <w:r w:rsidR="00544B59">
        <w:rPr>
          <w:rFonts w:cs="Arial"/>
          <w:color w:val="000000"/>
          <w:sz w:val="20"/>
          <w:szCs w:val="20"/>
          <w:shd w:val="clear" w:color="auto" w:fill="FFFFFF"/>
        </w:rPr>
        <w:t xml:space="preserve"> </w:t>
      </w:r>
      <w:r w:rsidR="00544B59" w:rsidRPr="00544B59">
        <w:rPr>
          <w:rFonts w:cs="Arial"/>
          <w:color w:val="202124"/>
          <w:sz w:val="22"/>
          <w:shd w:val="clear" w:color="auto" w:fill="FFFFFF"/>
        </w:rPr>
        <w:t>Scrum is a framework that helps teams work together. ... Often thought of as an agile project management framework.</w:t>
      </w:r>
    </w:p>
    <w:p w14:paraId="777014AE" w14:textId="77777777" w:rsidR="000F1B77" w:rsidRDefault="000F1B77" w:rsidP="000F1B77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21D6594A" w14:textId="136B978A" w:rsidR="000F1B77" w:rsidRPr="002A1C22" w:rsidRDefault="000F1B77" w:rsidP="000F1B77">
      <w:pPr>
        <w:rPr>
          <w:sz w:val="22"/>
        </w:rPr>
      </w:pPr>
      <w:r>
        <w:rPr>
          <w:rFonts w:cs="Arial"/>
          <w:color w:val="202124"/>
          <w:sz w:val="22"/>
          <w:shd w:val="clear" w:color="auto" w:fill="FFFFFF"/>
        </w:rPr>
        <w:t xml:space="preserve">Ans: </w:t>
      </w:r>
      <w:r w:rsidR="00544B59">
        <w:rPr>
          <w:rFonts w:cs="Arial"/>
          <w:color w:val="202124"/>
          <w:sz w:val="22"/>
          <w:shd w:val="clear" w:color="auto" w:fill="FFFFFF"/>
        </w:rPr>
        <w:t xml:space="preserve">Agile </w:t>
      </w:r>
      <w:r w:rsidR="00544B59">
        <w:t>methodology has</w:t>
      </w:r>
      <w:r w:rsidR="00544B59">
        <w:rPr>
          <w:rFonts w:cs="Arial"/>
          <w:color w:val="202124"/>
          <w:sz w:val="22"/>
          <w:shd w:val="clear" w:color="auto" w:fill="FFFFFF"/>
        </w:rPr>
        <w:t xml:space="preserve"> </w:t>
      </w:r>
      <w:r w:rsidR="00544B59">
        <w:rPr>
          <w:rFonts w:ascii="Helvetica" w:hAnsi="Helvetica" w:cs="Helvetica"/>
          <w:color w:val="4E4242"/>
          <w:szCs w:val="24"/>
          <w:shd w:val="clear" w:color="auto" w:fill="FFFFFF"/>
        </w:rPr>
        <w:t>l</w:t>
      </w:r>
      <w:r w:rsidR="00544B59" w:rsidRPr="00544B59">
        <w:rPr>
          <w:rFonts w:ascii="Helvetica" w:hAnsi="Helvetica" w:cs="Helvetica"/>
          <w:color w:val="4E4242"/>
          <w:szCs w:val="24"/>
          <w:shd w:val="clear" w:color="auto" w:fill="FFFFFF"/>
        </w:rPr>
        <w:t>ack of true collaboration</w:t>
      </w:r>
      <w:r w:rsidR="00544B59">
        <w:rPr>
          <w:rFonts w:ascii="Helvetica" w:hAnsi="Helvetica" w:cs="Helvetica"/>
          <w:color w:val="4E4242"/>
          <w:szCs w:val="24"/>
          <w:shd w:val="clear" w:color="auto" w:fill="FFFFFF"/>
        </w:rPr>
        <w:t xml:space="preserve"> and</w:t>
      </w:r>
      <w:r w:rsidR="00544B59" w:rsidRPr="00544B59">
        <w:rPr>
          <w:rFonts w:ascii="Helvetica" w:hAnsi="Helvetica" w:cs="Helvetica"/>
          <w:color w:val="4E4242"/>
          <w:szCs w:val="24"/>
          <w:shd w:val="clear" w:color="auto" w:fill="FFFFFF"/>
        </w:rPr>
        <w:t xml:space="preserve"> poor product quality</w:t>
      </w:r>
      <w:r w:rsidR="00544B59">
        <w:rPr>
          <w:rFonts w:ascii="Helvetica" w:hAnsi="Helvetica" w:cs="Helvetica"/>
          <w:color w:val="4E4242"/>
          <w:szCs w:val="24"/>
          <w:shd w:val="clear" w:color="auto" w:fill="FFFFFF"/>
        </w:rPr>
        <w:t>.</w:t>
      </w:r>
    </w:p>
    <w:p w14:paraId="372C2BF3" w14:textId="77777777" w:rsidR="000F1B77" w:rsidRDefault="000F1B77" w:rsidP="000F1B77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349EC85E" w14:textId="5E50B468" w:rsidR="000F1B77" w:rsidRDefault="000F1B77" w:rsidP="000F1B77">
      <w:r>
        <w:t xml:space="preserve">Ans: </w:t>
      </w:r>
      <w:r>
        <w:rPr>
          <w:rFonts w:cs="Arial"/>
          <w:color w:val="202124"/>
          <w:shd w:val="clear" w:color="auto" w:fill="FFFFFF"/>
        </w:rPr>
        <w:t> </w:t>
      </w:r>
      <w:r w:rsidRPr="00C8649D">
        <w:rPr>
          <w:rFonts w:cs="Arial"/>
          <w:color w:val="202124"/>
          <w:sz w:val="22"/>
          <w:shd w:val="clear" w:color="auto" w:fill="FFFFFF"/>
        </w:rPr>
        <w:t>Work</w:t>
      </w:r>
    </w:p>
    <w:p w14:paraId="4A7995BD" w14:textId="77777777" w:rsidR="000F1B77" w:rsidRDefault="000F1B77" w:rsidP="000F1B77">
      <w:pPr>
        <w:pStyle w:val="ListParagraph"/>
        <w:numPr>
          <w:ilvl w:val="0"/>
          <w:numId w:val="1"/>
        </w:numPr>
      </w:pPr>
      <w:r>
        <w:t>What were its weaknesses?</w:t>
      </w:r>
    </w:p>
    <w:p w14:paraId="35725A76" w14:textId="5039ED4C" w:rsidR="000F1B77" w:rsidRDefault="000F1B77" w:rsidP="000F1B77">
      <w:r>
        <w:t>Ans</w:t>
      </w:r>
      <w:r w:rsidRPr="00C8649D">
        <w:rPr>
          <w:sz w:val="22"/>
        </w:rPr>
        <w:t xml:space="preserve">: </w:t>
      </w:r>
      <w:r w:rsidR="00544B59">
        <w:rPr>
          <w:rFonts w:cs="Arial"/>
          <w:color w:val="202124"/>
          <w:shd w:val="clear" w:color="auto" w:fill="FFFFFF"/>
        </w:rPr>
        <w:t>High flexibility of the project</w:t>
      </w:r>
      <w:r w:rsidR="00E026AC">
        <w:rPr>
          <w:rFonts w:cs="Arial"/>
          <w:color w:val="202124"/>
          <w:shd w:val="clear" w:color="auto" w:fill="FFFFFF"/>
        </w:rPr>
        <w:t>.</w:t>
      </w:r>
    </w:p>
    <w:p w14:paraId="7F0542CC" w14:textId="77777777" w:rsidR="000F1B77" w:rsidRDefault="000F1B77" w:rsidP="000F1B77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906F254" w14:textId="79A2C2DF" w:rsidR="000F1B77" w:rsidRPr="000F1B77" w:rsidRDefault="000F1B77" w:rsidP="000F1B77">
      <w:pPr>
        <w:rPr>
          <w:rFonts w:cs="Arial"/>
          <w:b/>
          <w:bCs/>
          <w:color w:val="202124"/>
          <w:shd w:val="clear" w:color="auto" w:fill="FFFFFF"/>
        </w:rPr>
      </w:pPr>
      <w:r>
        <w:t xml:space="preserve">Ans: </w:t>
      </w:r>
      <w:r>
        <w:rPr>
          <w:rFonts w:cs="Arial"/>
          <w:color w:val="202124"/>
          <w:shd w:val="clear" w:color="auto" w:fill="FFFFFF"/>
        </w:rPr>
        <w:t>Continuous testing and Relative estimation.</w:t>
      </w:r>
    </w:p>
    <w:p w14:paraId="2A8B5EC7" w14:textId="77777777" w:rsidR="000F1B77" w:rsidRDefault="000F1B77" w:rsidP="000F1B77">
      <w:pPr>
        <w:pStyle w:val="ListParagraph"/>
        <w:numPr>
          <w:ilvl w:val="0"/>
          <w:numId w:val="1"/>
        </w:numPr>
      </w:pPr>
      <w:r>
        <w:t>How did they appeal to you?</w:t>
      </w:r>
    </w:p>
    <w:p w14:paraId="3FBFBF1A" w14:textId="58F2CA20" w:rsidR="000F1B77" w:rsidRDefault="000F1B77" w:rsidP="000F1B77">
      <w:r>
        <w:t xml:space="preserve">Ans: </w:t>
      </w:r>
      <w:r w:rsidR="00E026AC">
        <w:t xml:space="preserve">Because </w:t>
      </w:r>
      <w:r w:rsidR="00E026AC">
        <w:rPr>
          <w:rFonts w:cs="Arial"/>
          <w:color w:val="202124"/>
          <w:shd w:val="clear" w:color="auto" w:fill="FFFFFF"/>
        </w:rPr>
        <w:t>they are less document oriented.</w:t>
      </w:r>
    </w:p>
    <w:p w14:paraId="3A1314DF" w14:textId="77777777" w:rsidR="000F1B77" w:rsidRDefault="000F1B77" w:rsidP="000F1B77">
      <w:pPr>
        <w:pStyle w:val="ListParagraph"/>
        <w:numPr>
          <w:ilvl w:val="0"/>
          <w:numId w:val="1"/>
        </w:numPr>
      </w:pPr>
      <w:r>
        <w:t>What was the worst feature of the process?</w:t>
      </w:r>
    </w:p>
    <w:p w14:paraId="09149358" w14:textId="678AF40F" w:rsidR="000F1B77" w:rsidRPr="00430A9B" w:rsidRDefault="000F1B77" w:rsidP="000F1B77">
      <w:pPr>
        <w:rPr>
          <w:rFonts w:cs="Arial"/>
          <w:color w:val="202124"/>
          <w:shd w:val="clear" w:color="auto" w:fill="FFFFFF"/>
        </w:rPr>
      </w:pPr>
      <w:r>
        <w:t xml:space="preserve">Ans: </w:t>
      </w:r>
      <w:r>
        <w:rPr>
          <w:rFonts w:cs="Arial"/>
          <w:color w:val="202124"/>
          <w:shd w:val="clear" w:color="auto" w:fill="FFFFFF"/>
        </w:rPr>
        <w:t xml:space="preserve">Greater demands on developers and clients   </w:t>
      </w:r>
    </w:p>
    <w:p w14:paraId="756552C2" w14:textId="77777777" w:rsidR="000F1B77" w:rsidRDefault="000F1B77" w:rsidP="000F1B77">
      <w:pPr>
        <w:pStyle w:val="ListParagraph"/>
        <w:numPr>
          <w:ilvl w:val="0"/>
          <w:numId w:val="1"/>
        </w:numPr>
      </w:pPr>
      <w:r>
        <w:t>How would you change them?</w:t>
      </w:r>
    </w:p>
    <w:p w14:paraId="5FE81452" w14:textId="69DD81F8" w:rsidR="000F1B77" w:rsidRPr="000F1B77" w:rsidRDefault="00E026AC" w:rsidP="000F1B77">
      <w:pPr>
        <w:rPr>
          <w:rFonts w:cs="Arial"/>
          <w:color w:val="202124"/>
          <w:shd w:val="clear" w:color="auto" w:fill="FFFFFF"/>
        </w:rPr>
      </w:pPr>
      <w:r>
        <w:rPr>
          <w:rFonts w:cs="Arial"/>
          <w:color w:val="202124"/>
          <w:shd w:val="clear" w:color="auto" w:fill="FFFFFF"/>
        </w:rPr>
        <w:t xml:space="preserve">Ans: </w:t>
      </w:r>
      <w:r w:rsidR="000F1B77">
        <w:rPr>
          <w:rFonts w:cs="Arial"/>
          <w:color w:val="202124"/>
          <w:shd w:val="clear" w:color="auto" w:fill="FFFFFF"/>
        </w:rPr>
        <w:t>Maximize your Scrum Master role</w:t>
      </w:r>
    </w:p>
    <w:p w14:paraId="65606634" w14:textId="77777777" w:rsidR="000F1B77" w:rsidRDefault="000F1B77" w:rsidP="000F1B77">
      <w:pPr>
        <w:pStyle w:val="Heading3"/>
      </w:pPr>
      <w:r>
        <w:t>Group work</w:t>
      </w:r>
    </w:p>
    <w:p w14:paraId="3E3DBF9E" w14:textId="77777777" w:rsidR="000F1B77" w:rsidRDefault="000F1B77" w:rsidP="000F1B77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590E15E4" w14:textId="2F0FE9DF" w:rsidR="000F1B77" w:rsidRDefault="000F1B77" w:rsidP="000F1B77">
      <w:r>
        <w:t>Ans. Give feedback to each other and give them solution to solve the problem.</w:t>
      </w:r>
    </w:p>
    <w:p w14:paraId="0C6AB422" w14:textId="77777777" w:rsidR="000F1B77" w:rsidRDefault="000F1B77" w:rsidP="000F1B77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748D29D5" w14:textId="108BCE35" w:rsidR="000F1B77" w:rsidRDefault="000F1B77" w:rsidP="000F1B77">
      <w:r>
        <w:t>Ans: lack of communication with team</w:t>
      </w:r>
    </w:p>
    <w:p w14:paraId="668AB408" w14:textId="77777777" w:rsidR="000F1B77" w:rsidRDefault="000F1B77" w:rsidP="000F1B77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3E357A43" w14:textId="388B9F5F" w:rsidR="000F1B77" w:rsidRDefault="000F1B77" w:rsidP="000F1B77">
      <w:r>
        <w:t>Ans: Time saving project.</w:t>
      </w:r>
    </w:p>
    <w:p w14:paraId="24A02D31" w14:textId="77777777" w:rsidR="000F1B77" w:rsidRDefault="000F1B77" w:rsidP="000F1B77">
      <w:pPr>
        <w:pStyle w:val="Heading3"/>
      </w:pPr>
      <w:r>
        <w:lastRenderedPageBreak/>
        <w:t>Source Control</w:t>
      </w:r>
    </w:p>
    <w:p w14:paraId="2FF263E7" w14:textId="77777777" w:rsidR="000F1B77" w:rsidRDefault="000F1B77" w:rsidP="000F1B77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00EF6A1E" w14:textId="77777777" w:rsidR="000F1B77" w:rsidRDefault="000F1B77" w:rsidP="000F1B77">
      <w:r>
        <w:t>Ans: GitHub.</w:t>
      </w:r>
    </w:p>
    <w:p w14:paraId="7BC6A22A" w14:textId="77777777" w:rsidR="000F1B77" w:rsidRDefault="000F1B77" w:rsidP="000F1B77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0E4817FA" w14:textId="0603ACEE" w:rsidR="000F1B77" w:rsidRDefault="000F1B77" w:rsidP="000F1B77">
      <w:pPr>
        <w:rPr>
          <w:color w:val="333333"/>
          <w:sz w:val="22"/>
          <w:shd w:val="clear" w:color="auto" w:fill="FAFAFA"/>
        </w:rPr>
      </w:pPr>
      <w:r>
        <w:t>Ans</w:t>
      </w:r>
      <w:r w:rsidRPr="00BC16E1">
        <w:rPr>
          <w:sz w:val="22"/>
        </w:rPr>
        <w:t xml:space="preserve">: </w:t>
      </w:r>
      <w:r w:rsidRPr="00BC16E1">
        <w:rPr>
          <w:color w:val="333333"/>
          <w:sz w:val="22"/>
          <w:shd w:val="clear" w:color="auto" w:fill="FAFAFA"/>
        </w:rPr>
        <w:t>Web-based source code repository</w:t>
      </w:r>
      <w:r w:rsidR="00C316F6">
        <w:rPr>
          <w:color w:val="333333"/>
          <w:sz w:val="22"/>
          <w:shd w:val="clear" w:color="auto" w:fill="FAFAFA"/>
        </w:rPr>
        <w:t>.</w:t>
      </w:r>
      <w:r>
        <w:rPr>
          <w:color w:val="333333"/>
          <w:sz w:val="22"/>
          <w:shd w:val="clear" w:color="auto" w:fill="FAFAFA"/>
        </w:rPr>
        <w:t xml:space="preserve"> </w:t>
      </w:r>
    </w:p>
    <w:p w14:paraId="09672C29" w14:textId="77777777" w:rsidR="000F1B77" w:rsidRDefault="000F1B77" w:rsidP="000F1B77">
      <w:pPr>
        <w:pStyle w:val="ListParagraph"/>
        <w:numPr>
          <w:ilvl w:val="0"/>
          <w:numId w:val="3"/>
        </w:numPr>
      </w:pPr>
      <w:r>
        <w:t>What were its weaknesses?</w:t>
      </w:r>
    </w:p>
    <w:p w14:paraId="202A7F0C" w14:textId="175AD992" w:rsidR="000F1B77" w:rsidRDefault="000F1B77" w:rsidP="000F1B77">
      <w:r>
        <w:t xml:space="preserve">Ans: Git does not support checking out sub </w:t>
      </w:r>
      <w:r w:rsidR="008C1945">
        <w:t>trees.</w:t>
      </w:r>
    </w:p>
    <w:p w14:paraId="1958A649" w14:textId="77777777" w:rsidR="000F1B77" w:rsidRDefault="000F1B77" w:rsidP="000F1B77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28F56BDF" w14:textId="44D7059D" w:rsidR="000F1B77" w:rsidRPr="000F1B77" w:rsidRDefault="000F1B77" w:rsidP="000F1B77">
      <w:pPr>
        <w:rPr>
          <w:rFonts w:cs="Arial"/>
          <w:color w:val="202124"/>
          <w:shd w:val="clear" w:color="auto" w:fill="FFFFFF"/>
        </w:rPr>
      </w:pPr>
      <w:r>
        <w:t xml:space="preserve">Ans: </w:t>
      </w:r>
      <w:r>
        <w:rPr>
          <w:rFonts w:cs="Arial"/>
          <w:b/>
          <w:bCs/>
          <w:color w:val="202124"/>
          <w:shd w:val="clear" w:color="auto" w:fill="FFFFFF"/>
        </w:rPr>
        <w:t>github</w:t>
      </w:r>
      <w:r>
        <w:rPr>
          <w:rFonts w:cs="Arial"/>
          <w:color w:val="202124"/>
          <w:shd w:val="clear" w:color="auto" w:fill="FFFFFF"/>
        </w:rPr>
        <w:t>.com is safer than </w:t>
      </w:r>
      <w:r>
        <w:rPr>
          <w:rFonts w:cs="Arial"/>
          <w:b/>
          <w:bCs/>
          <w:color w:val="202124"/>
          <w:shd w:val="clear" w:color="auto" w:fill="FFFFFF"/>
        </w:rPr>
        <w:t>github</w:t>
      </w:r>
      <w:r>
        <w:rPr>
          <w:rFonts w:cs="Arial"/>
          <w:color w:val="202124"/>
          <w:shd w:val="clear" w:color="auto" w:fill="FFFFFF"/>
        </w:rPr>
        <w:t>.io</w:t>
      </w:r>
    </w:p>
    <w:p w14:paraId="6A38032E" w14:textId="77777777" w:rsidR="000F1B77" w:rsidRDefault="000F1B77" w:rsidP="000F1B77">
      <w:pPr>
        <w:pStyle w:val="ListParagraph"/>
        <w:numPr>
          <w:ilvl w:val="0"/>
          <w:numId w:val="3"/>
        </w:numPr>
      </w:pPr>
      <w:r>
        <w:t>If you had to use it again, what would you change?</w:t>
      </w:r>
    </w:p>
    <w:p w14:paraId="01DEEC42" w14:textId="39B23E10" w:rsidR="000F1B77" w:rsidRDefault="000F1B77" w:rsidP="000F1B77">
      <w:r>
        <w:t xml:space="preserve">Ans: </w:t>
      </w:r>
      <w:r w:rsidR="00C316F6">
        <w:t xml:space="preserve">Nothing. </w:t>
      </w:r>
    </w:p>
    <w:p w14:paraId="601A4CB5" w14:textId="77777777" w:rsidR="000F1B77" w:rsidRDefault="000F1B77" w:rsidP="000F1B77">
      <w:pPr>
        <w:pStyle w:val="Heading3"/>
      </w:pPr>
      <w:r>
        <w:t>Other</w:t>
      </w:r>
    </w:p>
    <w:p w14:paraId="6BFDA674" w14:textId="7A2EA413" w:rsidR="000F1B77" w:rsidRDefault="000F1B77" w:rsidP="000F1B77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6A59683B" w14:textId="5C75BCA1" w:rsidR="000F1B77" w:rsidRDefault="000F1B77" w:rsidP="000F1B77">
      <w:r>
        <w:t>Ans:</w:t>
      </w:r>
      <w:r w:rsidR="008C1945">
        <w:t xml:space="preserve"> </w:t>
      </w:r>
      <w:r w:rsidR="009719C6">
        <w:t>No</w:t>
      </w:r>
      <w:r w:rsidR="008C1945">
        <w:t>, this is</w:t>
      </w:r>
      <w:r w:rsidR="009719C6">
        <w:t xml:space="preserve"> not</w:t>
      </w:r>
      <w:r w:rsidR="008C1945">
        <w:t xml:space="preserve"> worthwhile experiment. </w:t>
      </w:r>
    </w:p>
    <w:p w14:paraId="7CE793CB" w14:textId="566D85F0" w:rsidR="000F1B77" w:rsidRDefault="000F1B77" w:rsidP="000F1B77">
      <w:pPr>
        <w:pStyle w:val="ListParagraph"/>
        <w:numPr>
          <w:ilvl w:val="0"/>
          <w:numId w:val="4"/>
        </w:numPr>
      </w:pPr>
      <w:r>
        <w:t>Why? Why not?</w:t>
      </w:r>
    </w:p>
    <w:p w14:paraId="42B82BEB" w14:textId="368E33D2" w:rsidR="000F1B77" w:rsidRDefault="000F1B77" w:rsidP="000F1B77">
      <w:r>
        <w:t>Ans:</w:t>
      </w:r>
      <w:r w:rsidR="008C1945">
        <w:t xml:space="preserve"> Because</w:t>
      </w:r>
      <w:r w:rsidR="009719C6">
        <w:t xml:space="preserve"> we spend lots of time to create our application. </w:t>
      </w:r>
      <w:r w:rsidR="00676966">
        <w:t>We are</w:t>
      </w:r>
      <w:r w:rsidR="009719C6">
        <w:t xml:space="preserve"> successfully able to create a health care chart android app.</w:t>
      </w:r>
    </w:p>
    <w:p w14:paraId="5B1DC310" w14:textId="401EF8E3" w:rsidR="000F1B77" w:rsidRDefault="000F1B77" w:rsidP="000F1B77">
      <w:pPr>
        <w:pStyle w:val="ListParagraph"/>
        <w:numPr>
          <w:ilvl w:val="0"/>
          <w:numId w:val="4"/>
        </w:numPr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Bearing in mind that you might have produced </w:t>
      </w:r>
      <w:r w:rsidR="00E026AC">
        <w:t>little yet</w:t>
      </w:r>
      <w:r>
        <w:t xml:space="preserve"> done the hard yards. Or you made heaps, but it was </w:t>
      </w:r>
      <w:r w:rsidR="00E026AC">
        <w:t>easy</w:t>
      </w:r>
      <w:r>
        <w:t>.</w:t>
      </w:r>
    </w:p>
    <w:p w14:paraId="7DE39023" w14:textId="7F3F007E" w:rsidR="000F1B77" w:rsidRDefault="000F1B77" w:rsidP="000F1B77">
      <w:r>
        <w:t>Ans: 30%</w:t>
      </w:r>
      <w:r w:rsidR="00E026AC">
        <w:t>.</w:t>
      </w:r>
    </w:p>
    <w:p w14:paraId="1FD12172" w14:textId="77777777" w:rsidR="000F1B77" w:rsidRDefault="000F1B77" w:rsidP="000F1B77"/>
    <w:p w14:paraId="609C18F8" w14:textId="77777777" w:rsidR="001124CC" w:rsidRDefault="005B4FAB"/>
    <w:sectPr w:rsidR="00112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W2NDA0szC2MDNX0lEKTi0uzszPAykwrAUAxZFy4CwAAAA="/>
  </w:docVars>
  <w:rsids>
    <w:rsidRoot w:val="00734413"/>
    <w:rsid w:val="000F1B77"/>
    <w:rsid w:val="003A210F"/>
    <w:rsid w:val="00544B59"/>
    <w:rsid w:val="005B4FAB"/>
    <w:rsid w:val="00676966"/>
    <w:rsid w:val="00734413"/>
    <w:rsid w:val="008C1945"/>
    <w:rsid w:val="009719C6"/>
    <w:rsid w:val="00A22664"/>
    <w:rsid w:val="00AE7A93"/>
    <w:rsid w:val="00C316F6"/>
    <w:rsid w:val="00E02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A3A88"/>
  <w15:chartTrackingRefBased/>
  <w15:docId w15:val="{DDEEEEF5-FF57-4026-86FC-DC3EAD482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F1B77"/>
    <w:pPr>
      <w:spacing w:after="200" w:line="276" w:lineRule="auto"/>
    </w:pPr>
    <w:rPr>
      <w:rFonts w:ascii="Arial" w:hAnsi="Arial"/>
      <w:sz w:val="24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B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F1B77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0F1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ndhawa648@gmail.com</dc:creator>
  <cp:keywords/>
  <dc:description/>
  <cp:lastModifiedBy>Param Kaur</cp:lastModifiedBy>
  <cp:revision>5</cp:revision>
  <dcterms:created xsi:type="dcterms:W3CDTF">2021-04-12T02:06:00Z</dcterms:created>
  <dcterms:modified xsi:type="dcterms:W3CDTF">2021-05-08T02:44:00Z</dcterms:modified>
</cp:coreProperties>
</file>